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632DD" w14:textId="77777777" w:rsidR="008F03CD" w:rsidRDefault="008F03CD" w:rsidP="00364800">
      <w:pPr>
        <w:ind w:firstLine="720"/>
        <w:rPr>
          <w:rFonts w:ascii="TimesNewRomanPS-BoldMT" w:hAnsi="TimesNewRomanPS-BoldMT" w:cs="TimesNewRomanPS-BoldMT"/>
          <w:b/>
          <w:bCs/>
          <w:sz w:val="36"/>
          <w:szCs w:val="36"/>
        </w:rPr>
      </w:pPr>
    </w:p>
    <w:p w14:paraId="1EBBB908" w14:textId="60487D92" w:rsidR="00130494" w:rsidRPr="008F03CD" w:rsidRDefault="00130494" w:rsidP="00364800">
      <w:pPr>
        <w:ind w:firstLine="720"/>
        <w:rPr>
          <w:rFonts w:ascii="TimesNewRomanPS-BoldMT" w:hAnsi="TimesNewRomanPS-BoldMT" w:cs="TimesNewRomanPS-BoldMT"/>
          <w:b/>
          <w:bCs/>
          <w:sz w:val="38"/>
          <w:szCs w:val="38"/>
        </w:rPr>
      </w:pPr>
      <w:r w:rsidRPr="0029398B">
        <w:rPr>
          <w:rFonts w:ascii="TimesNewRomanPS-BoldMT" w:hAnsi="TimesNewRomanPS-BoldMT" w:cs="TimesNewRomanPS-BoldMT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DDCA05" wp14:editId="1A842158">
                <wp:simplePos x="0" y="0"/>
                <wp:positionH relativeFrom="column">
                  <wp:posOffset>1499870</wp:posOffset>
                </wp:positionH>
                <wp:positionV relativeFrom="paragraph">
                  <wp:posOffset>284480</wp:posOffset>
                </wp:positionV>
                <wp:extent cx="50292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5F55AE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8.1pt,22.4pt" to="514.1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" strokecolor="black [3200]" strokeweight="1pt">
                <v:stroke joinstyle="miter"/>
              </v:line>
            </w:pict>
          </mc:Fallback>
        </mc:AlternateContent>
      </w:r>
      <w:r w:rsidRPr="0029398B">
        <w:rPr>
          <w:rFonts w:ascii="TimesNewRomanPS-BoldMT" w:hAnsi="TimesNewRomanPS-BoldMT" w:cs="TimesNewRomanPS-BoldMT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32B24D0" wp14:editId="56044369">
                <wp:simplePos x="0" y="0"/>
                <wp:positionH relativeFrom="column">
                  <wp:posOffset>1499870</wp:posOffset>
                </wp:positionH>
                <wp:positionV relativeFrom="paragraph">
                  <wp:posOffset>24130</wp:posOffset>
                </wp:positionV>
                <wp:extent cx="50292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77CFCC" id="Straight Connector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8.1pt,1.9pt" to="514.1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" strokecolor="black [3200]" strokeweight="1pt">
                <v:stroke joinstyle="miter"/>
              </v:line>
            </w:pict>
          </mc:Fallback>
        </mc:AlternateContent>
      </w:r>
      <w:r>
        <w:rPr>
          <w:noProof/>
        </w:rPr>
        <w:drawing>
          <wp:anchor distT="0" distB="0" distL="114300" distR="365760" simplePos="0" relativeHeight="251659264" behindDoc="0" locked="0" layoutInCell="1" allowOverlap="1" wp14:anchorId="1F0166C4" wp14:editId="03F8B87A">
            <wp:simplePos x="0" y="0"/>
            <wp:positionH relativeFrom="margin">
              <wp:align>left</wp:align>
            </wp:positionH>
            <wp:positionV relativeFrom="page">
              <wp:posOffset>274320</wp:posOffset>
            </wp:positionV>
            <wp:extent cx="1179576" cy="1417320"/>
            <wp:effectExtent l="0" t="0" r="1905" b="0"/>
            <wp:wrapSquare wrapText="bothSides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576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4800">
        <w:rPr>
          <w:rFonts w:ascii="TimesNewRomanPS-BoldMT" w:hAnsi="TimesNewRomanPS-BoldMT" w:cs="TimesNewRomanPS-BoldMT"/>
          <w:b/>
          <w:bCs/>
          <w:sz w:val="36"/>
          <w:szCs w:val="36"/>
        </w:rPr>
        <w:t xml:space="preserve"> </w:t>
      </w:r>
      <w:r w:rsidRPr="008F03CD">
        <w:rPr>
          <w:rFonts w:ascii="TimesNewRomanPS-BoldMT" w:hAnsi="TimesNewRomanPS-BoldMT" w:cs="TimesNewRomanPS-BoldMT"/>
          <w:b/>
          <w:bCs/>
          <w:sz w:val="38"/>
          <w:szCs w:val="38"/>
        </w:rPr>
        <w:t>A Bounce Forward Support Application</w:t>
      </w:r>
    </w:p>
    <w:p w14:paraId="2AF00620" w14:textId="77777777" w:rsidR="00385D9C" w:rsidRPr="008F03CD" w:rsidRDefault="00385D9C" w:rsidP="00130494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10"/>
          <w:szCs w:val="4"/>
        </w:rPr>
      </w:pPr>
    </w:p>
    <w:p w14:paraId="76B1D52A" w14:textId="77777777" w:rsidR="008F03CD" w:rsidRDefault="008F03CD" w:rsidP="00130494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28"/>
          <w:szCs w:val="28"/>
        </w:rPr>
      </w:pPr>
    </w:p>
    <w:p w14:paraId="36351067" w14:textId="77777777" w:rsidR="008F03CD" w:rsidRDefault="008F03CD" w:rsidP="00130494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28"/>
          <w:szCs w:val="28"/>
        </w:rPr>
      </w:pPr>
    </w:p>
    <w:p w14:paraId="548460F3" w14:textId="77777777" w:rsidR="008F03CD" w:rsidRDefault="008F03CD" w:rsidP="00130494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28"/>
          <w:szCs w:val="28"/>
        </w:rPr>
      </w:pPr>
    </w:p>
    <w:p w14:paraId="0279C91A" w14:textId="77777777" w:rsidR="008F03CD" w:rsidRDefault="008F03CD" w:rsidP="00130494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28"/>
          <w:szCs w:val="28"/>
        </w:rPr>
      </w:pPr>
    </w:p>
    <w:p w14:paraId="04600914" w14:textId="00DA5922" w:rsidR="00385D9C" w:rsidRPr="008F03CD" w:rsidRDefault="00130494" w:rsidP="00130494">
      <w:pPr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  <w:r w:rsidRPr="00130494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With generous support from our donors, </w:t>
      </w:r>
      <w:r w:rsidRPr="00130494">
        <w:rPr>
          <w:rFonts w:ascii="TimesNewRomanPSMT" w:eastAsia="Times New Roman" w:hAnsi="TimesNewRomanPSMT" w:cs="Times New Roman"/>
          <w:i/>
          <w:iCs/>
          <w:color w:val="000000"/>
          <w:sz w:val="28"/>
          <w:szCs w:val="28"/>
        </w:rPr>
        <w:t>A Bounce Forward</w:t>
      </w:r>
      <w:r w:rsidRPr="00130494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 nonprofit charity and </w:t>
      </w:r>
      <w:r w:rsidRPr="00130494">
        <w:rPr>
          <w:rFonts w:ascii="TimesNewRomanPSMT" w:eastAsia="Times New Roman" w:hAnsi="TimesNewRomanPSMT" w:cs="Times New Roman"/>
          <w:i/>
          <w:iCs/>
          <w:color w:val="000000"/>
          <w:sz w:val="28"/>
          <w:szCs w:val="28"/>
        </w:rPr>
        <w:t>Our Local Experts</w:t>
      </w:r>
      <w:r w:rsidRPr="00130494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 created </w:t>
      </w:r>
      <w:r w:rsidR="00364800" w:rsidRPr="008F03CD">
        <w:rPr>
          <w:rFonts w:ascii="TimesNewRomanPSMT" w:eastAsia="Times New Roman" w:hAnsi="TimesNewRomanPSMT" w:cs="Times New Roman"/>
          <w:color w:val="000000"/>
          <w:sz w:val="28"/>
          <w:szCs w:val="28"/>
        </w:rPr>
        <w:t>this</w:t>
      </w:r>
      <w:r w:rsidRPr="00130494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 </w:t>
      </w:r>
      <w:r w:rsidR="00385D9C" w:rsidRPr="008F03CD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new </w:t>
      </w:r>
      <w:r w:rsidRPr="00130494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fund to </w:t>
      </w:r>
      <w:r w:rsidR="00385D9C" w:rsidRPr="008F03CD">
        <w:rPr>
          <w:rFonts w:ascii="TimesNewRomanPSMT" w:eastAsia="Times New Roman" w:hAnsi="TimesNewRomanPSMT" w:cs="Times New Roman"/>
          <w:color w:val="000000"/>
          <w:sz w:val="28"/>
          <w:szCs w:val="28"/>
        </w:rPr>
        <w:t>help individuals</w:t>
      </w:r>
      <w:r w:rsidRPr="00130494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 with Down Syndrome</w:t>
      </w:r>
      <w:r w:rsidRPr="008F03CD">
        <w:rPr>
          <w:rFonts w:ascii="TimesNewRomanPSMT" w:eastAsia="Times New Roman" w:hAnsi="TimesNewRomanPSMT" w:cs="Times New Roman"/>
          <w:color w:val="000000"/>
          <w:sz w:val="28"/>
          <w:szCs w:val="28"/>
        </w:rPr>
        <w:t>,</w:t>
      </w:r>
      <w:r w:rsidRPr="00130494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 especially during this crisis.</w:t>
      </w:r>
      <w:r w:rsidR="00B51E9B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 The</w:t>
      </w:r>
      <w:r w:rsidRPr="008F03CD">
        <w:rPr>
          <w:rFonts w:ascii="TimesNewRomanPSMT" w:eastAsia="Times New Roman" w:hAnsi="TimesNewRomanPSMT" w:cs="Times New Roman"/>
          <w:color w:val="000000"/>
          <w:sz w:val="28"/>
          <w:szCs w:val="28"/>
        </w:rPr>
        <w:t xml:space="preserve"> </w:t>
      </w:r>
      <w:r w:rsidR="00364800" w:rsidRPr="00130494">
        <w:rPr>
          <w:rFonts w:ascii="TimesNewRomanPSMT" w:eastAsia="Times New Roman" w:hAnsi="TimesNewRomanPSMT" w:cs="Times New Roman"/>
          <w:i/>
          <w:iCs/>
          <w:color w:val="000000"/>
          <w:sz w:val="28"/>
          <w:szCs w:val="28"/>
        </w:rPr>
        <w:t>A Bounce Forward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 </w:t>
      </w:r>
      <w:r w:rsidR="00B51E9B">
        <w:rPr>
          <w:rFonts w:ascii="TimesNewRomanPSMT" w:eastAsia="Calibri" w:hAnsi="TimesNewRomanPSMT" w:cs="TimesNewRomanPSMT"/>
          <w:color w:val="000000"/>
          <w:sz w:val="28"/>
          <w:szCs w:val="28"/>
        </w:rPr>
        <w:t>S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upport </w:t>
      </w:r>
      <w:r w:rsidR="00B51E9B">
        <w:rPr>
          <w:rFonts w:ascii="TimesNewRomanPSMT" w:eastAsia="Calibri" w:hAnsi="TimesNewRomanPSMT" w:cs="TimesNewRomanPSMT"/>
          <w:color w:val="000000"/>
          <w:sz w:val="28"/>
          <w:szCs w:val="28"/>
        </w:rPr>
        <w:t>P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>rogram is committed to helping, supporting, providing care &amp; needs, services, education, equipment, programs, and opportunities</w:t>
      </w:r>
      <w:r w:rsidR="00385D9C"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. 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 </w:t>
      </w:r>
    </w:p>
    <w:p w14:paraId="527A3881" w14:textId="77777777" w:rsidR="00385D9C" w:rsidRPr="008F03CD" w:rsidRDefault="00385D9C" w:rsidP="00130494">
      <w:pPr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</w:p>
    <w:p w14:paraId="1C08B158" w14:textId="1E58416C" w:rsidR="00385D9C" w:rsidRPr="008F03CD" w:rsidRDefault="00385D9C" w:rsidP="00130494">
      <w:pPr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  <w:r w:rsidRPr="00130494">
        <w:rPr>
          <w:rFonts w:ascii="TimesNewRomanPSMT" w:eastAsia="Times New Roman" w:hAnsi="TimesNewRomanPSMT" w:cs="Times New Roman"/>
          <w:color w:val="121212"/>
          <w:sz w:val="28"/>
          <w:szCs w:val="28"/>
        </w:rPr>
        <w:t>Applicants must be an individual with Down Syndrome living in Central PA. Supports are awarded on a first</w:t>
      </w:r>
      <w:r w:rsidRPr="008F03CD">
        <w:rPr>
          <w:rFonts w:ascii="TimesNewRomanPSMT" w:eastAsia="Times New Roman" w:hAnsi="TimesNewRomanPSMT" w:cs="Times New Roman"/>
          <w:color w:val="121212"/>
          <w:sz w:val="28"/>
          <w:szCs w:val="28"/>
        </w:rPr>
        <w:t>-</w:t>
      </w:r>
      <w:r w:rsidRPr="00130494">
        <w:rPr>
          <w:rFonts w:ascii="TimesNewRomanPSMT" w:eastAsia="Times New Roman" w:hAnsi="TimesNewRomanPSMT" w:cs="Times New Roman"/>
          <w:color w:val="121212"/>
          <w:sz w:val="28"/>
          <w:szCs w:val="28"/>
        </w:rPr>
        <w:t>come</w:t>
      </w:r>
      <w:r w:rsidRPr="008F03CD">
        <w:rPr>
          <w:rFonts w:ascii="TimesNewRomanPSMT" w:eastAsia="Times New Roman" w:hAnsi="TimesNewRomanPSMT" w:cs="Times New Roman"/>
          <w:color w:val="121212"/>
          <w:sz w:val="28"/>
          <w:szCs w:val="28"/>
        </w:rPr>
        <w:t>,</w:t>
      </w:r>
      <w:r w:rsidRPr="00130494">
        <w:rPr>
          <w:rFonts w:ascii="TimesNewRomanPSMT" w:eastAsia="Times New Roman" w:hAnsi="TimesNewRomanPSMT" w:cs="Times New Roman"/>
          <w:color w:val="121212"/>
          <w:sz w:val="28"/>
          <w:szCs w:val="28"/>
        </w:rPr>
        <w:t xml:space="preserve"> first</w:t>
      </w:r>
      <w:r w:rsidRPr="008F03CD">
        <w:rPr>
          <w:rFonts w:ascii="TimesNewRomanPSMT" w:eastAsia="Times New Roman" w:hAnsi="TimesNewRomanPSMT" w:cs="Times New Roman"/>
          <w:color w:val="121212"/>
          <w:sz w:val="28"/>
          <w:szCs w:val="28"/>
        </w:rPr>
        <w:t>-</w:t>
      </w:r>
      <w:r w:rsidRPr="00130494">
        <w:rPr>
          <w:rFonts w:ascii="TimesNewRomanPSMT" w:eastAsia="Times New Roman" w:hAnsi="TimesNewRomanPSMT" w:cs="Times New Roman"/>
          <w:color w:val="121212"/>
          <w:sz w:val="28"/>
          <w:szCs w:val="28"/>
        </w:rPr>
        <w:t xml:space="preserve">served basis and limited to one per individual per calendar year. </w:t>
      </w:r>
      <w:r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>When completing the application, p</w:t>
      </w:r>
      <w:r w:rsidR="00130494"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lease answer </w:t>
      </w:r>
      <w:r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>all</w:t>
      </w:r>
      <w:r w:rsidR="00130494"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 questions as </w:t>
      </w:r>
      <w:r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>thorough</w:t>
      </w:r>
      <w:r w:rsidR="00130494"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ly as possible. 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If unsure how to answer a question, or </w:t>
      </w:r>
      <w:r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>one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 does not apply to you, please indicate </w:t>
      </w:r>
      <w:r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this 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in the space provided. </w:t>
      </w:r>
    </w:p>
    <w:p w14:paraId="0082C294" w14:textId="77777777" w:rsidR="00130494" w:rsidRPr="00130494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</w:p>
    <w:p w14:paraId="520F2214" w14:textId="03B8B577" w:rsidR="00385D9C" w:rsidRPr="008F03CD" w:rsidRDefault="00385D9C" w:rsidP="00385D9C">
      <w:pPr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To apply for support from </w:t>
      </w:r>
      <w:r w:rsidRPr="00130494">
        <w:rPr>
          <w:rFonts w:ascii="TimesNewRomanPSMT" w:eastAsia="Times New Roman" w:hAnsi="TimesNewRomanPSMT" w:cs="Times New Roman"/>
          <w:i/>
          <w:iCs/>
          <w:color w:val="000000"/>
          <w:sz w:val="28"/>
          <w:szCs w:val="28"/>
        </w:rPr>
        <w:t>A Bounce Forward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, </w:t>
      </w:r>
      <w:r w:rsidR="008F03CD"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>submit an</w:t>
      </w:r>
      <w:r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 online application at </w:t>
      </w:r>
      <w:hyperlink r:id="rId8" w:history="1">
        <w:r w:rsidRPr="008F03CD">
          <w:rPr>
            <w:rStyle w:val="Hyperlink"/>
            <w:rFonts w:ascii="TimesNewRomanPSMT" w:eastAsia="Calibri" w:hAnsi="TimesNewRomanPSMT" w:cs="TimesNewRomanPSMT"/>
            <w:sz w:val="28"/>
            <w:szCs w:val="28"/>
          </w:rPr>
          <w:t>www.ABounceForward.org/</w:t>
        </w:r>
      </w:hyperlink>
      <w:r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 or complete it on paper and send to this address:</w:t>
      </w:r>
    </w:p>
    <w:p w14:paraId="51E6CCE0" w14:textId="77777777" w:rsidR="00130494" w:rsidRPr="00130494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</w:p>
    <w:p w14:paraId="1E4EA17B" w14:textId="73E1CEBE" w:rsidR="00130494" w:rsidRPr="00130494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i/>
          <w:iCs/>
          <w:color w:val="000000"/>
          <w:sz w:val="28"/>
          <w:szCs w:val="28"/>
        </w:rPr>
      </w:pPr>
      <w:r w:rsidRPr="00130494">
        <w:rPr>
          <w:rFonts w:ascii="TimesNewRomanPSMT" w:eastAsia="Calibri" w:hAnsi="TimesNewRomanPSMT" w:cs="TimesNewRomanPSMT"/>
          <w:i/>
          <w:iCs/>
          <w:color w:val="000000"/>
          <w:sz w:val="28"/>
          <w:szCs w:val="28"/>
        </w:rPr>
        <w:t>A Bounce Forward</w:t>
      </w:r>
    </w:p>
    <w:p w14:paraId="49959D49" w14:textId="77777777" w:rsidR="00130494" w:rsidRPr="00130494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c/o Harmony’s Heroes </w:t>
      </w:r>
    </w:p>
    <w:p w14:paraId="0BBFDCCE" w14:textId="77777777" w:rsidR="00130494" w:rsidRPr="00130494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>5600 Plainview Road, Suite B</w:t>
      </w:r>
    </w:p>
    <w:p w14:paraId="5A8671CC" w14:textId="1255C1D5" w:rsidR="00130494" w:rsidRPr="00130494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>Harrisburg, PA 17111</w:t>
      </w:r>
    </w:p>
    <w:p w14:paraId="72C88A54" w14:textId="77777777" w:rsidR="00130494" w:rsidRPr="00130494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</w:p>
    <w:p w14:paraId="126FB5F3" w14:textId="5CFADC3A" w:rsidR="00130494" w:rsidRPr="00130494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Upon receipt of your completed application, we will review and </w:t>
      </w:r>
      <w:r w:rsidR="00385D9C"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>decide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 whether we are able to approve your request. </w:t>
      </w:r>
      <w:r w:rsidR="008F03CD"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>W</w:t>
      </w:r>
      <w:r w:rsidR="00385D9C"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e 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will contact you </w:t>
      </w:r>
      <w:r w:rsidR="00385D9C"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>with the</w:t>
      </w: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 status of your application as soon as reasonably possible.</w:t>
      </w:r>
      <w:r w:rsidR="008F03CD"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 xml:space="preserve"> Unfortunately, w</w:t>
      </w:r>
      <w:r w:rsidR="008F03CD"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>e are unable to approve all requests</w:t>
      </w:r>
      <w:r w:rsidR="008F03CD" w:rsidRPr="008F03CD">
        <w:rPr>
          <w:rFonts w:ascii="TimesNewRomanPSMT" w:eastAsia="Calibri" w:hAnsi="TimesNewRomanPSMT" w:cs="TimesNewRomanPSMT"/>
          <w:color w:val="000000"/>
          <w:sz w:val="28"/>
          <w:szCs w:val="28"/>
        </w:rPr>
        <w:t>.</w:t>
      </w:r>
    </w:p>
    <w:p w14:paraId="62A3E173" w14:textId="77777777" w:rsidR="00130494" w:rsidRPr="00130494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</w:p>
    <w:p w14:paraId="440CDF21" w14:textId="6BAB04AF" w:rsidR="00130494" w:rsidRPr="008F03CD" w:rsidRDefault="00130494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color w:val="000000"/>
          <w:sz w:val="28"/>
          <w:szCs w:val="28"/>
        </w:rPr>
      </w:pPr>
      <w:r w:rsidRPr="00130494">
        <w:rPr>
          <w:rFonts w:ascii="TimesNewRomanPSMT" w:eastAsia="Calibri" w:hAnsi="TimesNewRomanPSMT" w:cs="TimesNewRomanPSMT"/>
          <w:color w:val="000000"/>
          <w:sz w:val="28"/>
          <w:szCs w:val="28"/>
        </w:rPr>
        <w:t>Thank you in advance for your application.</w:t>
      </w:r>
    </w:p>
    <w:p w14:paraId="098E33F3" w14:textId="53993692" w:rsidR="00385D9C" w:rsidRPr="00130494" w:rsidRDefault="00385D9C" w:rsidP="00130494">
      <w:pPr>
        <w:autoSpaceDE w:val="0"/>
        <w:autoSpaceDN w:val="0"/>
        <w:adjustRightInd w:val="0"/>
        <w:spacing w:after="0" w:line="240" w:lineRule="auto"/>
        <w:rPr>
          <w:rFonts w:ascii="TimesNewRomanPSMT" w:eastAsia="Calibri" w:hAnsi="TimesNewRomanPSMT" w:cs="TimesNewRomanPSMT"/>
          <w:i/>
          <w:iCs/>
          <w:color w:val="000000"/>
          <w:sz w:val="28"/>
          <w:szCs w:val="28"/>
        </w:rPr>
      </w:pPr>
      <w:r w:rsidRPr="008F03CD">
        <w:rPr>
          <w:rFonts w:ascii="TimesNewRomanPSMT" w:eastAsia="Calibri" w:hAnsi="TimesNewRomanPSMT" w:cs="TimesNewRomanPSMT"/>
          <w:i/>
          <w:iCs/>
          <w:color w:val="000000"/>
          <w:sz w:val="28"/>
          <w:szCs w:val="28"/>
        </w:rPr>
        <w:t>A Bounce Forward</w:t>
      </w:r>
    </w:p>
    <w:p w14:paraId="73DC1BB8" w14:textId="77777777" w:rsidR="00130494" w:rsidRPr="00130494" w:rsidRDefault="00130494" w:rsidP="00130494">
      <w:pPr>
        <w:spacing w:after="0" w:line="240" w:lineRule="auto"/>
        <w:rPr>
          <w:rFonts w:ascii="TimesNewRomanPSMT" w:eastAsia="Calibri" w:hAnsi="TimesNewRomanPSMT" w:cs="TimesNewRomanPSMT"/>
          <w:color w:val="000000"/>
          <w:sz w:val="26"/>
          <w:szCs w:val="26"/>
        </w:rPr>
      </w:pPr>
    </w:p>
    <w:p w14:paraId="061F6D75" w14:textId="77777777" w:rsidR="00130494" w:rsidRPr="008F03CD" w:rsidRDefault="00130494" w:rsidP="008F03CD">
      <w:pPr>
        <w:rPr>
          <w:sz w:val="20"/>
          <w:szCs w:val="20"/>
        </w:rPr>
      </w:pPr>
    </w:p>
    <w:p w14:paraId="3F2E514F" w14:textId="73D7241E" w:rsidR="00130494" w:rsidRDefault="00130494"/>
    <w:p w14:paraId="5883D2E4" w14:textId="0A2D9F45" w:rsidR="00130494" w:rsidRDefault="00130494"/>
    <w:p w14:paraId="74555F27" w14:textId="00DA268D" w:rsidR="00F72802" w:rsidRDefault="00F72802"/>
    <w:p w14:paraId="4C058FAB" w14:textId="77777777" w:rsidR="008F03CD" w:rsidRDefault="008F03CD"/>
    <w:p w14:paraId="280F6DA7" w14:textId="77777777" w:rsidR="008F03CD" w:rsidRDefault="008F03CD"/>
    <w:p w14:paraId="41C3C162" w14:textId="0DDE95A9" w:rsidR="008F03CD" w:rsidRDefault="008F03CD"/>
    <w:p w14:paraId="2F202BB1" w14:textId="00390118" w:rsidR="008F03CD" w:rsidRDefault="008F03CD"/>
    <w:p w14:paraId="2F0A8AF6" w14:textId="5BB62370" w:rsidR="008F03CD" w:rsidRDefault="008F03CD" w:rsidP="0089080D"/>
    <w:p w14:paraId="757A60A4" w14:textId="13A3A5DA" w:rsidR="0089080D" w:rsidRPr="000874B8" w:rsidRDefault="0089080D" w:rsidP="0089080D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0874B8">
        <w:rPr>
          <w:rFonts w:ascii="Times New Roman" w:hAnsi="Times New Roman" w:cs="Times New Roman"/>
          <w:i/>
          <w:iCs/>
          <w:sz w:val="24"/>
          <w:szCs w:val="24"/>
        </w:rPr>
        <w:lastRenderedPageBreak/>
        <w:t>*Denotes required item</w:t>
      </w:r>
    </w:p>
    <w:p w14:paraId="3252208C" w14:textId="77777777" w:rsidR="00F95EB7" w:rsidRDefault="00F95EB7" w:rsidP="00F95EB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*Date Form Completed: __________________ </w:t>
      </w:r>
    </w:p>
    <w:p w14:paraId="13B779B9" w14:textId="77777777" w:rsidR="00F95EB7" w:rsidRDefault="00F95EB7" w:rsidP="00F95EB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How did you hear about us? _________________________________________________</w:t>
      </w:r>
    </w:p>
    <w:p w14:paraId="6CDC0EAA" w14:textId="773DB8BD" w:rsidR="0089080D" w:rsidRDefault="005D72CA" w:rsidP="000874B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</w:t>
      </w:r>
      <w:r w:rsidR="0089080D" w:rsidRPr="0089080D">
        <w:rPr>
          <w:b/>
          <w:bCs/>
          <w:sz w:val="24"/>
          <w:szCs w:val="24"/>
        </w:rPr>
        <w:t>Name of individual with Down Syndrome</w:t>
      </w:r>
      <w:r w:rsidR="000874B8">
        <w:rPr>
          <w:b/>
          <w:bCs/>
          <w:sz w:val="24"/>
          <w:szCs w:val="24"/>
        </w:rPr>
        <w:t xml:space="preserve">: </w:t>
      </w:r>
      <w:r w:rsidR="0089080D">
        <w:rPr>
          <w:b/>
          <w:bCs/>
          <w:sz w:val="24"/>
          <w:szCs w:val="24"/>
        </w:rPr>
        <w:t>First: _________________</w:t>
      </w:r>
      <w:r w:rsidR="0089080D">
        <w:rPr>
          <w:b/>
          <w:bCs/>
          <w:sz w:val="24"/>
          <w:szCs w:val="24"/>
        </w:rPr>
        <w:tab/>
        <w:t>Last: _______________</w:t>
      </w:r>
      <w:r w:rsidR="00B51E9B">
        <w:rPr>
          <w:b/>
          <w:bCs/>
          <w:sz w:val="24"/>
          <w:szCs w:val="24"/>
        </w:rPr>
        <w:t>____</w:t>
      </w:r>
    </w:p>
    <w:p w14:paraId="45F308D0" w14:textId="246DE7D4" w:rsidR="0089080D" w:rsidRDefault="005D72CA" w:rsidP="000874B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</w:t>
      </w:r>
      <w:r w:rsidR="0089080D" w:rsidRPr="0089080D">
        <w:rPr>
          <w:b/>
          <w:bCs/>
          <w:sz w:val="24"/>
          <w:szCs w:val="24"/>
        </w:rPr>
        <w:t>Name of Guardian</w:t>
      </w:r>
      <w:r w:rsidR="000874B8">
        <w:rPr>
          <w:b/>
          <w:bCs/>
          <w:sz w:val="24"/>
          <w:szCs w:val="24"/>
        </w:rPr>
        <w:t xml:space="preserve">: </w:t>
      </w:r>
      <w:r w:rsidR="000874B8">
        <w:rPr>
          <w:b/>
          <w:bCs/>
          <w:sz w:val="24"/>
          <w:szCs w:val="24"/>
        </w:rPr>
        <w:tab/>
      </w:r>
      <w:r w:rsidR="0089080D" w:rsidRPr="0089080D">
        <w:rPr>
          <w:b/>
          <w:bCs/>
          <w:sz w:val="24"/>
          <w:szCs w:val="24"/>
        </w:rPr>
        <w:t>First: _________________</w:t>
      </w:r>
      <w:r w:rsidR="0089080D" w:rsidRPr="0089080D">
        <w:rPr>
          <w:b/>
          <w:bCs/>
          <w:sz w:val="24"/>
          <w:szCs w:val="24"/>
        </w:rPr>
        <w:tab/>
        <w:t>Last: _______________</w:t>
      </w:r>
      <w:r w:rsidR="00B51E9B">
        <w:rPr>
          <w:b/>
          <w:bCs/>
          <w:sz w:val="24"/>
          <w:szCs w:val="24"/>
        </w:rPr>
        <w:t>____</w:t>
      </w:r>
    </w:p>
    <w:p w14:paraId="6A8629AC" w14:textId="18953F2C" w:rsidR="0089080D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</w:t>
      </w:r>
      <w:r w:rsidR="0089080D">
        <w:rPr>
          <w:b/>
          <w:bCs/>
          <w:sz w:val="24"/>
          <w:szCs w:val="24"/>
        </w:rPr>
        <w:t>Mailing Address</w:t>
      </w:r>
      <w:r w:rsidR="00B51E9B">
        <w:rPr>
          <w:b/>
          <w:bCs/>
          <w:sz w:val="24"/>
          <w:szCs w:val="24"/>
        </w:rPr>
        <w:t>:</w:t>
      </w:r>
      <w:r w:rsidR="00B51E9B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>Street: ________________________________________</w:t>
      </w:r>
      <w:r w:rsidR="00B51E9B">
        <w:rPr>
          <w:b/>
          <w:bCs/>
          <w:sz w:val="24"/>
          <w:szCs w:val="24"/>
        </w:rPr>
        <w:t>_</w:t>
      </w:r>
    </w:p>
    <w:p w14:paraId="4C16E3FD" w14:textId="4FC58A91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B51E9B">
        <w:rPr>
          <w:b/>
          <w:bCs/>
          <w:sz w:val="24"/>
          <w:szCs w:val="24"/>
        </w:rPr>
        <w:tab/>
      </w:r>
      <w:r w:rsidR="00B51E9B">
        <w:rPr>
          <w:b/>
          <w:bCs/>
          <w:sz w:val="24"/>
          <w:szCs w:val="24"/>
        </w:rPr>
        <w:tab/>
      </w:r>
      <w:proofErr w:type="spellStart"/>
      <w:r>
        <w:rPr>
          <w:b/>
          <w:bCs/>
          <w:sz w:val="24"/>
          <w:szCs w:val="24"/>
        </w:rPr>
        <w:t>Addt’l</w:t>
      </w:r>
      <w:proofErr w:type="spellEnd"/>
      <w:r w:rsidR="00B51E9B">
        <w:rPr>
          <w:b/>
          <w:bCs/>
          <w:sz w:val="24"/>
          <w:szCs w:val="24"/>
        </w:rPr>
        <w:t xml:space="preserve"> Info</w:t>
      </w:r>
      <w:r>
        <w:rPr>
          <w:b/>
          <w:bCs/>
          <w:sz w:val="24"/>
          <w:szCs w:val="24"/>
        </w:rPr>
        <w:t>: ___________________________________</w:t>
      </w:r>
      <w:r w:rsidR="00B51E9B">
        <w:rPr>
          <w:b/>
          <w:bCs/>
          <w:sz w:val="24"/>
          <w:szCs w:val="24"/>
        </w:rPr>
        <w:t>_</w:t>
      </w:r>
      <w:r>
        <w:rPr>
          <w:b/>
          <w:bCs/>
          <w:sz w:val="24"/>
          <w:szCs w:val="24"/>
        </w:rPr>
        <w:t>_</w:t>
      </w:r>
    </w:p>
    <w:p w14:paraId="1C5125B7" w14:textId="0A4FD8D9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B51E9B">
        <w:rPr>
          <w:b/>
          <w:bCs/>
          <w:sz w:val="24"/>
          <w:szCs w:val="24"/>
        </w:rPr>
        <w:tab/>
      </w:r>
      <w:r w:rsidR="00B51E9B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>City: ________________________________________</w:t>
      </w:r>
      <w:r w:rsidR="00B51E9B">
        <w:rPr>
          <w:b/>
          <w:bCs/>
          <w:sz w:val="24"/>
          <w:szCs w:val="24"/>
        </w:rPr>
        <w:t>_</w:t>
      </w:r>
      <w:r>
        <w:rPr>
          <w:b/>
          <w:bCs/>
          <w:sz w:val="24"/>
          <w:szCs w:val="24"/>
        </w:rPr>
        <w:t>__</w:t>
      </w:r>
    </w:p>
    <w:p w14:paraId="1FFEF13C" w14:textId="666B7C6F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B51E9B">
        <w:rPr>
          <w:b/>
          <w:bCs/>
          <w:sz w:val="24"/>
          <w:szCs w:val="24"/>
        </w:rPr>
        <w:tab/>
      </w:r>
      <w:r w:rsidR="00B51E9B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 xml:space="preserve">State: __________ </w:t>
      </w:r>
      <w:r>
        <w:rPr>
          <w:b/>
          <w:bCs/>
          <w:sz w:val="24"/>
          <w:szCs w:val="24"/>
        </w:rPr>
        <w:tab/>
        <w:t>Zip: ____________</w:t>
      </w:r>
    </w:p>
    <w:p w14:paraId="3BF9D7AD" w14:textId="7428150A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Phone Number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Cell Phone or Additional Number</w:t>
      </w:r>
    </w:p>
    <w:p w14:paraId="77AE3B38" w14:textId="77777777" w:rsidR="005D72CA" w:rsidRPr="0089080D" w:rsidRDefault="005D72CA" w:rsidP="005D72C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____-____-_____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____-____-_____</w:t>
      </w:r>
    </w:p>
    <w:p w14:paraId="343B67D8" w14:textId="30883CF6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Email Address</w:t>
      </w:r>
      <w:r w:rsidR="00B51E9B">
        <w:rPr>
          <w:b/>
          <w:bCs/>
          <w:sz w:val="24"/>
          <w:szCs w:val="24"/>
        </w:rPr>
        <w:t xml:space="preserve">: </w:t>
      </w:r>
      <w:r>
        <w:rPr>
          <w:b/>
          <w:bCs/>
          <w:sz w:val="24"/>
          <w:szCs w:val="24"/>
        </w:rPr>
        <w:t>_______________________</w:t>
      </w:r>
      <w:r w:rsidR="00B51E9B">
        <w:rPr>
          <w:b/>
          <w:bCs/>
          <w:sz w:val="24"/>
          <w:szCs w:val="24"/>
        </w:rPr>
        <w:t>______</w:t>
      </w:r>
      <w:r>
        <w:rPr>
          <w:b/>
          <w:bCs/>
          <w:sz w:val="24"/>
          <w:szCs w:val="24"/>
        </w:rPr>
        <w:t>_@___________</w:t>
      </w:r>
    </w:p>
    <w:p w14:paraId="5061193D" w14:textId="510174E2" w:rsidR="005D72CA" w:rsidRPr="00B51E9B" w:rsidRDefault="00B51E9B" w:rsidP="0089080D">
      <w:pPr>
        <w:rPr>
          <w:b/>
          <w:bCs/>
          <w:sz w:val="24"/>
          <w:szCs w:val="24"/>
          <w:u w:val="dash"/>
          <w14:textOutline w14:w="3175" w14:cap="rnd" w14:cmpd="sng" w14:algn="ctr">
            <w14:solidFill>
              <w14:schemeClr w14:val="dk1"/>
            </w14:solidFill>
            <w14:prstDash w14:val="solid"/>
            <w14:bevel/>
          </w14:textOutline>
        </w:rPr>
      </w:pPr>
      <w:r w:rsidRPr="00B51E9B">
        <w:rPr>
          <w:b/>
          <w:bCs/>
          <w:noProof/>
          <w:sz w:val="24"/>
          <w:szCs w:val="24"/>
          <w:u w:val="dash"/>
          <w14:textOutline w14:w="3175" w14:cap="rnd" w14:cmpd="sng" w14:algn="ctr">
            <w14:solidFill>
              <w14:schemeClr w14:val="dk1"/>
            </w14:solidFill>
            <w14:prstDash w14:val="solid"/>
            <w14:bevel/>
          </w14:textOutline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6C0D13" wp14:editId="1325E9D5">
                <wp:simplePos x="0" y="0"/>
                <wp:positionH relativeFrom="margin">
                  <wp:align>center</wp:align>
                </wp:positionH>
                <wp:positionV relativeFrom="paragraph">
                  <wp:posOffset>85725</wp:posOffset>
                </wp:positionV>
                <wp:extent cx="6603558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03558" cy="0"/>
                        </a:xfrm>
                        <a:prstGeom prst="line">
                          <a:avLst/>
                        </a:prstGeom>
                        <a:ln w="22225">
                          <a:prstDash val="sysDot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125027" id="Straight Connector 4" o:spid="_x0000_s1026" style="position:absolute;z-index: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6.75pt" to="519.9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" strokecolor="black [3200]" strokeweight="1.75pt">
                <v:stroke dashstyle="1 1" joinstyle="miter"/>
                <w10:wrap anchorx="margin"/>
              </v:line>
            </w:pict>
          </mc:Fallback>
        </mc:AlternateContent>
      </w:r>
    </w:p>
    <w:p w14:paraId="2A5B428F" w14:textId="43860B86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Funding amount requested: $______________</w:t>
      </w:r>
      <w:r w:rsidR="00F95EB7">
        <w:rPr>
          <w:b/>
          <w:bCs/>
          <w:sz w:val="24"/>
          <w:szCs w:val="24"/>
        </w:rPr>
        <w:tab/>
        <w:t>Approximate Date Needed: _______________</w:t>
      </w:r>
    </w:p>
    <w:p w14:paraId="4F9885DC" w14:textId="4B1462DC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One-time request or ongoing? ___________________________________________________</w:t>
      </w:r>
      <w:r w:rsidR="00F95EB7">
        <w:rPr>
          <w:b/>
          <w:bCs/>
          <w:sz w:val="24"/>
          <w:szCs w:val="24"/>
        </w:rPr>
        <w:t>___</w:t>
      </w:r>
    </w:p>
    <w:p w14:paraId="3D799001" w14:textId="77777777" w:rsidR="000874B8" w:rsidRPr="00B51E9B" w:rsidRDefault="000874B8" w:rsidP="000874B8">
      <w:pPr>
        <w:rPr>
          <w:b/>
          <w:bCs/>
          <w:sz w:val="24"/>
          <w:szCs w:val="24"/>
          <w:u w:val="dash"/>
          <w14:textOutline w14:w="3175" w14:cap="rnd" w14:cmpd="sng" w14:algn="ctr">
            <w14:solidFill>
              <w14:schemeClr w14:val="dk1"/>
            </w14:solidFill>
            <w14:prstDash w14:val="solid"/>
            <w14:bevel/>
          </w14:textOutline>
        </w:rPr>
      </w:pPr>
      <w:r w:rsidRPr="00B51E9B">
        <w:rPr>
          <w:b/>
          <w:bCs/>
          <w:noProof/>
          <w:sz w:val="24"/>
          <w:szCs w:val="24"/>
          <w:u w:val="dash"/>
          <w14:textOutline w14:w="3175" w14:cap="rnd" w14:cmpd="sng" w14:algn="ctr">
            <w14:solidFill>
              <w14:schemeClr w14:val="dk1"/>
            </w14:solidFill>
            <w14:prstDash w14:val="solid"/>
            <w14:bevel/>
          </w14:textOutline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B963BAB" wp14:editId="4D7C0FFF">
                <wp:simplePos x="0" y="0"/>
                <wp:positionH relativeFrom="margin">
                  <wp:align>center</wp:align>
                </wp:positionH>
                <wp:positionV relativeFrom="paragraph">
                  <wp:posOffset>85725</wp:posOffset>
                </wp:positionV>
                <wp:extent cx="6603558" cy="0"/>
                <wp:effectExtent l="0" t="0" r="0" b="0"/>
                <wp:wrapNone/>
                <wp:docPr id="1448790659" name="Straight Connector 14487906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03558" cy="0"/>
                        </a:xfrm>
                        <a:prstGeom prst="line">
                          <a:avLst/>
                        </a:prstGeom>
                        <a:ln w="22225">
                          <a:prstDash val="sysDot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EA6725" id="Straight Connector 1448790659" o:spid="_x0000_s1026" style="position:absolute;z-index:251668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6.75pt" to="519.9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" strokecolor="black [3200]" strokeweight="1.75pt">
                <v:stroke dashstyle="1 1" joinstyle="miter"/>
                <w10:wrap anchorx="margin"/>
              </v:line>
            </w:pict>
          </mc:Fallback>
        </mc:AlternateContent>
      </w:r>
    </w:p>
    <w:p w14:paraId="48D1548E" w14:textId="3DF424A3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f approved, funds will go directly to the source of support, </w:t>
      </w:r>
      <w:proofErr w:type="gramStart"/>
      <w:r>
        <w:rPr>
          <w:b/>
          <w:bCs/>
          <w:sz w:val="24"/>
          <w:szCs w:val="24"/>
        </w:rPr>
        <w:t>i.e.</w:t>
      </w:r>
      <w:proofErr w:type="gramEnd"/>
      <w:r>
        <w:rPr>
          <w:b/>
          <w:bCs/>
          <w:sz w:val="24"/>
          <w:szCs w:val="24"/>
        </w:rPr>
        <w:t xml:space="preserve"> program, entity selling equipment. Please provide information for this source:</w:t>
      </w:r>
    </w:p>
    <w:p w14:paraId="753810E5" w14:textId="15109F35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Payee Name or Company Name: _______________________</w:t>
      </w:r>
    </w:p>
    <w:p w14:paraId="0A77E271" w14:textId="66D0E90E" w:rsidR="005D72CA" w:rsidRDefault="005D72CA" w:rsidP="008908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Payee Contact Name: _______________________________</w:t>
      </w:r>
    </w:p>
    <w:p w14:paraId="3D943F01" w14:textId="12F1E685" w:rsidR="005D72CA" w:rsidRDefault="005D72CA" w:rsidP="005D72C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*Payee Address: </w:t>
      </w:r>
      <w:r>
        <w:rPr>
          <w:b/>
          <w:bCs/>
          <w:sz w:val="24"/>
          <w:szCs w:val="24"/>
        </w:rPr>
        <w:tab/>
        <w:t>Street: ________________________________________</w:t>
      </w:r>
    </w:p>
    <w:p w14:paraId="7B41F0B0" w14:textId="20CB90DE" w:rsidR="005D72CA" w:rsidRDefault="005D72CA" w:rsidP="005D72C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proofErr w:type="spellStart"/>
      <w:r>
        <w:rPr>
          <w:b/>
          <w:bCs/>
          <w:sz w:val="24"/>
          <w:szCs w:val="24"/>
        </w:rPr>
        <w:t>Addt’l</w:t>
      </w:r>
      <w:proofErr w:type="spellEnd"/>
      <w:r>
        <w:rPr>
          <w:b/>
          <w:bCs/>
          <w:sz w:val="24"/>
          <w:szCs w:val="24"/>
        </w:rPr>
        <w:t>: ________________________________________</w:t>
      </w:r>
    </w:p>
    <w:p w14:paraId="2BBB7C49" w14:textId="36C75B6F" w:rsidR="005D72CA" w:rsidRDefault="005D72CA" w:rsidP="005D72C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City: __________________________________________</w:t>
      </w:r>
    </w:p>
    <w:p w14:paraId="529BC92C" w14:textId="47EF9FB0" w:rsidR="005D72CA" w:rsidRDefault="005D72CA" w:rsidP="005D72C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State: __________ </w:t>
      </w:r>
      <w:r>
        <w:rPr>
          <w:b/>
          <w:bCs/>
          <w:sz w:val="24"/>
          <w:szCs w:val="24"/>
        </w:rPr>
        <w:tab/>
        <w:t>Zip: _________________________</w:t>
      </w:r>
    </w:p>
    <w:p w14:paraId="67437793" w14:textId="068E4159" w:rsidR="00A8297C" w:rsidRDefault="005D72CA" w:rsidP="00A8297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Payee Phone Number ____-____-_____</w:t>
      </w:r>
    </w:p>
    <w:p w14:paraId="21E7CBB2" w14:textId="1A6DAF6D" w:rsidR="00B51E9B" w:rsidRDefault="00B51E9B" w:rsidP="00A8297C">
      <w:pPr>
        <w:rPr>
          <w:b/>
          <w:bCs/>
          <w:sz w:val="24"/>
          <w:szCs w:val="24"/>
        </w:rPr>
      </w:pPr>
      <w:r w:rsidRPr="00B51E9B">
        <w:rPr>
          <w:b/>
          <w:bCs/>
          <w:noProof/>
          <w:sz w:val="24"/>
          <w:szCs w:val="24"/>
          <w:u w:val="dash"/>
          <w14:textOutline w14:w="3175" w14:cap="rnd" w14:cmpd="sng" w14:algn="ctr">
            <w14:solidFill>
              <w14:schemeClr w14:val="dk1"/>
            </w14:solidFill>
            <w14:prstDash w14:val="solid"/>
            <w14:bevel/>
          </w14:textOutline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239255B" wp14:editId="7CEFB5FF">
                <wp:simplePos x="0" y="0"/>
                <wp:positionH relativeFrom="margin">
                  <wp:align>center</wp:align>
                </wp:positionH>
                <wp:positionV relativeFrom="paragraph">
                  <wp:posOffset>228517</wp:posOffset>
                </wp:positionV>
                <wp:extent cx="6671144" cy="3976"/>
                <wp:effectExtent l="0" t="0" r="34925" b="3429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71144" cy="3976"/>
                        </a:xfrm>
                        <a:prstGeom prst="line">
                          <a:avLst/>
                        </a:prstGeom>
                        <a:ln w="22225">
                          <a:prstDash val="sysDot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62B61E" id="Straight Connector 5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8pt" to="525.3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" strokecolor="black [3200]" strokeweight="1.75pt">
                <v:stroke dashstyle="1 1" joinstyle="miter"/>
                <w10:wrap anchorx="margin"/>
              </v:line>
            </w:pict>
          </mc:Fallback>
        </mc:AlternateContent>
      </w:r>
    </w:p>
    <w:p w14:paraId="36602BD5" w14:textId="77777777" w:rsidR="00B51E9B" w:rsidRDefault="00B51E9B" w:rsidP="00A8297C">
      <w:pPr>
        <w:rPr>
          <w:b/>
          <w:bCs/>
          <w:sz w:val="24"/>
          <w:szCs w:val="24"/>
        </w:rPr>
      </w:pPr>
    </w:p>
    <w:p w14:paraId="36DD8165" w14:textId="47CD9F2C" w:rsidR="00406A09" w:rsidRDefault="00406A09" w:rsidP="00A8297C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Purpose of Request: </w:t>
      </w:r>
      <w:r>
        <w:rPr>
          <w:sz w:val="24"/>
          <w:szCs w:val="24"/>
        </w:rPr>
        <w:t>B</w:t>
      </w:r>
      <w:r w:rsidRPr="00406A09">
        <w:rPr>
          <w:sz w:val="24"/>
          <w:szCs w:val="24"/>
        </w:rPr>
        <w:t>riefly describe what the funds will be used for and how they will support the individual with Down Syndrome.</w:t>
      </w:r>
    </w:p>
    <w:p w14:paraId="2EC16C14" w14:textId="2AB2661C" w:rsidR="00406A09" w:rsidRPr="00406A09" w:rsidRDefault="00406A09" w:rsidP="00A8297C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190403AF" w14:textId="32B16B52" w:rsidR="00406A09" w:rsidRPr="00406A09" w:rsidRDefault="00406A09" w:rsidP="00A8297C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60C95F49" w14:textId="77777777" w:rsidR="00406A09" w:rsidRPr="00406A09" w:rsidRDefault="00406A09" w:rsidP="00406A09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28596629" w14:textId="77777777" w:rsidR="00406A09" w:rsidRPr="00406A09" w:rsidRDefault="00406A09" w:rsidP="00406A09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6A302170" w14:textId="75C708E4" w:rsidR="00406A09" w:rsidRDefault="00406A09" w:rsidP="00406A09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How will you measure success? </w:t>
      </w:r>
      <w:r>
        <w:rPr>
          <w:sz w:val="24"/>
          <w:szCs w:val="24"/>
        </w:rPr>
        <w:t>B</w:t>
      </w:r>
      <w:r w:rsidRPr="00406A09">
        <w:rPr>
          <w:sz w:val="24"/>
          <w:szCs w:val="24"/>
        </w:rPr>
        <w:t xml:space="preserve">riefly describe what </w:t>
      </w:r>
      <w:r>
        <w:rPr>
          <w:sz w:val="24"/>
          <w:szCs w:val="24"/>
        </w:rPr>
        <w:t xml:space="preserve">your expectations are for this support or service and how you will measure its success. </w:t>
      </w:r>
    </w:p>
    <w:p w14:paraId="537FBACD" w14:textId="77777777" w:rsidR="00406A09" w:rsidRPr="00406A09" w:rsidRDefault="00406A09" w:rsidP="00406A09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662E20A3" w14:textId="77777777" w:rsidR="00406A09" w:rsidRPr="00406A09" w:rsidRDefault="00406A09" w:rsidP="00406A09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12A70913" w14:textId="77777777" w:rsidR="00406A09" w:rsidRPr="00406A09" w:rsidRDefault="00406A09" w:rsidP="00406A09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4280A02A" w14:textId="6FAF7F94" w:rsidR="00406A09" w:rsidRDefault="00406A09" w:rsidP="00406A09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4236A5DE" w14:textId="6C3141B4" w:rsidR="00406A09" w:rsidRDefault="00406A09" w:rsidP="00406A0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We ask all those receiving grants to consider sharing the results and specific examples of its impact. Can you share this in an accurate, timely and complete basis? </w:t>
      </w:r>
      <w:sdt>
        <w:sdtPr>
          <w:rPr>
            <w:b/>
            <w:bCs/>
            <w:sz w:val="24"/>
            <w:szCs w:val="24"/>
          </w:rPr>
          <w:id w:val="-12810269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>
        <w:rPr>
          <w:b/>
          <w:bCs/>
          <w:sz w:val="24"/>
          <w:szCs w:val="24"/>
        </w:rPr>
        <w:t xml:space="preserve"> Yes</w:t>
      </w:r>
      <w:r>
        <w:rPr>
          <w:b/>
          <w:bCs/>
          <w:sz w:val="24"/>
          <w:szCs w:val="24"/>
        </w:rPr>
        <w:tab/>
      </w:r>
      <w:sdt>
        <w:sdtPr>
          <w:rPr>
            <w:b/>
            <w:bCs/>
            <w:sz w:val="24"/>
            <w:szCs w:val="24"/>
          </w:rPr>
          <w:id w:val="19726349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>
        <w:rPr>
          <w:b/>
          <w:bCs/>
          <w:sz w:val="24"/>
          <w:szCs w:val="24"/>
        </w:rPr>
        <w:t xml:space="preserve"> No</w:t>
      </w:r>
    </w:p>
    <w:p w14:paraId="38B2941F" w14:textId="1BA2F560" w:rsidR="00406A09" w:rsidRDefault="00406A09" w:rsidP="00406A09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Specific to the support you ask for, please identify any other existing funding sources, past or present, including those you may be currently soliciting funding from: </w:t>
      </w:r>
      <w:r w:rsidRPr="00406A09">
        <w:rPr>
          <w:sz w:val="24"/>
          <w:szCs w:val="24"/>
        </w:rPr>
        <w:t>______________________________________________________________________________</w:t>
      </w:r>
    </w:p>
    <w:p w14:paraId="55AC1B9F" w14:textId="2D9A2FF7" w:rsidR="00406A09" w:rsidRDefault="00BB5CFA" w:rsidP="00406A0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ay </w:t>
      </w:r>
      <w:r w:rsidRPr="00BB5CFA">
        <w:rPr>
          <w:b/>
          <w:bCs/>
          <w:i/>
          <w:iCs/>
          <w:sz w:val="24"/>
          <w:szCs w:val="24"/>
        </w:rPr>
        <w:t>A Bounce Forward</w:t>
      </w:r>
      <w:r>
        <w:rPr>
          <w:b/>
          <w:bCs/>
          <w:i/>
          <w:i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and/or its designees make unannounced visits and observe programs?</w:t>
      </w:r>
    </w:p>
    <w:p w14:paraId="7A8E8ED6" w14:textId="7F4CA754" w:rsidR="00BB5CFA" w:rsidRDefault="00000000" w:rsidP="00406A09">
      <w:pPr>
        <w:rPr>
          <w:sz w:val="24"/>
          <w:szCs w:val="24"/>
        </w:rPr>
      </w:pPr>
      <w:sdt>
        <w:sdtPr>
          <w:rPr>
            <w:b/>
            <w:bCs/>
            <w:sz w:val="24"/>
            <w:szCs w:val="24"/>
          </w:rPr>
          <w:id w:val="7194801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5CFA"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 w:rsidR="00BB5CFA">
        <w:rPr>
          <w:b/>
          <w:bCs/>
          <w:sz w:val="24"/>
          <w:szCs w:val="24"/>
        </w:rPr>
        <w:t xml:space="preserve"> Yes</w:t>
      </w:r>
      <w:r w:rsidR="00BB5CFA">
        <w:rPr>
          <w:b/>
          <w:bCs/>
          <w:sz w:val="24"/>
          <w:szCs w:val="24"/>
        </w:rPr>
        <w:tab/>
      </w:r>
      <w:sdt>
        <w:sdtPr>
          <w:rPr>
            <w:b/>
            <w:bCs/>
            <w:sz w:val="24"/>
            <w:szCs w:val="24"/>
          </w:rPr>
          <w:id w:val="-12077900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5CFA"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 w:rsidR="00BB5CFA">
        <w:rPr>
          <w:b/>
          <w:bCs/>
          <w:sz w:val="24"/>
          <w:szCs w:val="24"/>
        </w:rPr>
        <w:t xml:space="preserve"> No </w:t>
      </w:r>
      <w:r w:rsidR="00BB5CFA">
        <w:rPr>
          <w:b/>
          <w:bCs/>
          <w:sz w:val="24"/>
          <w:szCs w:val="24"/>
        </w:rPr>
        <w:tab/>
        <w:t>Please list restrict</w:t>
      </w:r>
      <w:r w:rsidR="00FD624B">
        <w:rPr>
          <w:b/>
          <w:bCs/>
          <w:sz w:val="24"/>
          <w:szCs w:val="24"/>
        </w:rPr>
        <w:t>ion</w:t>
      </w:r>
      <w:r w:rsidR="00BB5CFA">
        <w:rPr>
          <w:b/>
          <w:bCs/>
          <w:sz w:val="24"/>
          <w:szCs w:val="24"/>
        </w:rPr>
        <w:t xml:space="preserve">s, if any: </w:t>
      </w:r>
      <w:r w:rsidR="00BB5CFA" w:rsidRPr="00BB5CFA">
        <w:rPr>
          <w:sz w:val="24"/>
          <w:szCs w:val="24"/>
        </w:rPr>
        <w:t>_________________________________________</w:t>
      </w:r>
    </w:p>
    <w:p w14:paraId="50257535" w14:textId="26DAD026" w:rsidR="00BB5CFA" w:rsidRDefault="00BB5CFA" w:rsidP="00406A0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re the methods used in this program widely accepted in the field or world of Down Syndrome as successful? </w:t>
      </w:r>
      <w:sdt>
        <w:sdtPr>
          <w:rPr>
            <w:b/>
            <w:bCs/>
            <w:sz w:val="24"/>
            <w:szCs w:val="24"/>
          </w:rPr>
          <w:id w:val="-12568998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>
        <w:rPr>
          <w:b/>
          <w:bCs/>
          <w:sz w:val="24"/>
          <w:szCs w:val="24"/>
        </w:rPr>
        <w:t xml:space="preserve"> Yes </w:t>
      </w:r>
      <w:sdt>
        <w:sdtPr>
          <w:rPr>
            <w:b/>
            <w:bCs/>
            <w:sz w:val="24"/>
            <w:szCs w:val="24"/>
          </w:rPr>
          <w:id w:val="15447911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>
        <w:rPr>
          <w:b/>
          <w:bCs/>
          <w:sz w:val="24"/>
          <w:szCs w:val="24"/>
        </w:rPr>
        <w:t xml:space="preserve"> No</w:t>
      </w:r>
    </w:p>
    <w:p w14:paraId="685A4E68" w14:textId="21F07581" w:rsidR="00BB5CFA" w:rsidRDefault="00BB5CFA" w:rsidP="00406A0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lease list any therapists, programs, organizations, etc. you have worked with to help us expand our reach for support. </w:t>
      </w:r>
      <w:r w:rsidRPr="00BB5CFA">
        <w:rPr>
          <w:sz w:val="24"/>
          <w:szCs w:val="24"/>
        </w:rPr>
        <w:t>Please include name, phone #, email, and/or website.</w:t>
      </w:r>
    </w:p>
    <w:p w14:paraId="6C2EE57F" w14:textId="77777777" w:rsidR="00BB5CFA" w:rsidRPr="00406A09" w:rsidRDefault="00BB5CFA" w:rsidP="00BB5CFA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5E2735F7" w14:textId="77777777" w:rsidR="00BB5CFA" w:rsidRPr="00406A09" w:rsidRDefault="00BB5CFA" w:rsidP="00BB5CFA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214E3640" w14:textId="21F64B6B" w:rsidR="00BB5CFA" w:rsidRDefault="00BB5CFA" w:rsidP="00BB5CFA">
      <w:pPr>
        <w:rPr>
          <w:sz w:val="24"/>
          <w:szCs w:val="24"/>
        </w:rPr>
      </w:pPr>
      <w:r w:rsidRPr="00406A09">
        <w:rPr>
          <w:sz w:val="24"/>
          <w:szCs w:val="24"/>
        </w:rPr>
        <w:t>______________________________________________________________________________</w:t>
      </w:r>
    </w:p>
    <w:p w14:paraId="65C92AA9" w14:textId="77777777" w:rsidR="00B51E9B" w:rsidRDefault="00B51E9B" w:rsidP="00406A09">
      <w:pPr>
        <w:rPr>
          <w:b/>
          <w:bCs/>
          <w:sz w:val="24"/>
          <w:szCs w:val="24"/>
        </w:rPr>
      </w:pPr>
    </w:p>
    <w:p w14:paraId="2CB5B5E2" w14:textId="77777777" w:rsidR="000874B8" w:rsidRDefault="000874B8" w:rsidP="00406A09">
      <w:pPr>
        <w:rPr>
          <w:b/>
          <w:bCs/>
          <w:sz w:val="24"/>
          <w:szCs w:val="24"/>
        </w:rPr>
      </w:pPr>
    </w:p>
    <w:p w14:paraId="5EAB497B" w14:textId="27636F68" w:rsidR="00BB5CFA" w:rsidRDefault="00BB5CFA" w:rsidP="00406A0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f you are approved for this funding from A Bounce Forward, will you provide us with information such as budget updates and an accurate, timely and full accounting of how our contributions have been used, including supporting documentation? </w:t>
      </w:r>
      <w:sdt>
        <w:sdtPr>
          <w:rPr>
            <w:b/>
            <w:bCs/>
            <w:sz w:val="24"/>
            <w:szCs w:val="24"/>
          </w:rPr>
          <w:id w:val="5453378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>
        <w:rPr>
          <w:b/>
          <w:bCs/>
          <w:sz w:val="24"/>
          <w:szCs w:val="24"/>
        </w:rPr>
        <w:t xml:space="preserve"> Yes </w:t>
      </w:r>
      <w:sdt>
        <w:sdtPr>
          <w:rPr>
            <w:b/>
            <w:bCs/>
            <w:sz w:val="24"/>
            <w:szCs w:val="24"/>
          </w:rPr>
          <w:id w:val="7560236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24"/>
              <w:szCs w:val="24"/>
            </w:rPr>
            <w:t>☐</w:t>
          </w:r>
        </w:sdtContent>
      </w:sdt>
      <w:r>
        <w:rPr>
          <w:b/>
          <w:bCs/>
          <w:sz w:val="24"/>
          <w:szCs w:val="24"/>
        </w:rPr>
        <w:t xml:space="preserve"> No</w:t>
      </w:r>
    </w:p>
    <w:p w14:paraId="0DAF2F7A" w14:textId="77777777" w:rsidR="00BB5CFA" w:rsidRDefault="00BB5CFA" w:rsidP="00BB5CFA">
      <w:pPr>
        <w:shd w:val="clear" w:color="auto" w:fill="FFFFFF"/>
        <w:spacing w:after="100" w:afterAutospacing="1" w:line="33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8C60DC1" w14:textId="7AD79678" w:rsidR="00BB5CFA" w:rsidRDefault="00BB5CFA" w:rsidP="00BB5CFA">
      <w:pPr>
        <w:shd w:val="clear" w:color="auto" w:fill="FFFFFF"/>
        <w:spacing w:after="100" w:afterAutospacing="1" w:line="33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78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gning</w:t>
      </w:r>
      <w:r w:rsidRPr="003A78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low, I declare that the statements made in this application and all accompanying materials are true and complete to the best of my knowledge and belief. I understand that in the event any information is found to be intentionally falsified, I will be disqualified from 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sideration for funds from </w:t>
      </w:r>
      <w:r w:rsidRPr="00BB5CF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 Bounce Forward (ABF) Support Fund</w:t>
      </w:r>
      <w:r w:rsidRPr="003A78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By submitting my application, I am giving the </w:t>
      </w:r>
      <w:r w:rsidRPr="00BB5CF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 Bounce Forwar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BB5CF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(ABF)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nprofit charity and </w:t>
      </w:r>
      <w:r w:rsidRPr="00BB5CF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ur Local Experts (OLE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3A78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rmission to use any statements included in this application and agree to be part of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BF &amp; OLE</w:t>
      </w:r>
      <w:r w:rsidRPr="003A78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mmunity.</w:t>
      </w:r>
    </w:p>
    <w:p w14:paraId="5AAABF7E" w14:textId="77777777" w:rsidR="00616842" w:rsidRDefault="00616842" w:rsidP="00616842">
      <w:pPr>
        <w:shd w:val="clear" w:color="auto" w:fill="FFFFFF"/>
        <w:spacing w:after="100" w:afterAutospacing="1" w:line="240" w:lineRule="exac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31DD622" w14:textId="66237C61" w:rsidR="00BB5CFA" w:rsidRDefault="00616842" w:rsidP="00616842">
      <w:pPr>
        <w:shd w:val="clear" w:color="auto" w:fill="FFFFFF"/>
        <w:spacing w:after="100" w:afterAutospacing="1" w:line="240" w:lineRule="exac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__________________________________________</w:t>
      </w:r>
    </w:p>
    <w:p w14:paraId="381435BE" w14:textId="590D18F7" w:rsidR="00616842" w:rsidRPr="00616842" w:rsidRDefault="00616842" w:rsidP="00616842">
      <w:pPr>
        <w:shd w:val="clear" w:color="auto" w:fill="FFFFFF"/>
        <w:spacing w:after="100" w:afterAutospacing="1" w:line="240" w:lineRule="exac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61684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ignature of Applicant or Designee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/Date</w:t>
      </w:r>
    </w:p>
    <w:p w14:paraId="4AA5174A" w14:textId="496EC305" w:rsidR="00BB5CFA" w:rsidRDefault="00BB5CFA" w:rsidP="00406A09">
      <w:pPr>
        <w:rPr>
          <w:b/>
          <w:bCs/>
          <w:sz w:val="24"/>
          <w:szCs w:val="24"/>
        </w:rPr>
      </w:pPr>
    </w:p>
    <w:p w14:paraId="393C8483" w14:textId="77777777" w:rsidR="00BB5CFA" w:rsidRPr="00BB5CFA" w:rsidRDefault="00BB5CFA" w:rsidP="00406A09">
      <w:pPr>
        <w:rPr>
          <w:b/>
          <w:bCs/>
          <w:sz w:val="24"/>
          <w:szCs w:val="24"/>
        </w:rPr>
      </w:pPr>
    </w:p>
    <w:sectPr w:rsidR="00BB5CFA" w:rsidRPr="00BB5CFA" w:rsidSect="0089080D">
      <w:headerReference w:type="default" r:id="rId9"/>
      <w:footerReference w:type="default" r:id="rId10"/>
      <w:pgSz w:w="12240" w:h="15840"/>
      <w:pgMar w:top="432" w:right="720" w:bottom="432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981C0" w14:textId="77777777" w:rsidR="00731B06" w:rsidRDefault="00731B06" w:rsidP="008F03CD">
      <w:pPr>
        <w:spacing w:after="0" w:line="240" w:lineRule="auto"/>
      </w:pPr>
      <w:r>
        <w:separator/>
      </w:r>
    </w:p>
  </w:endnote>
  <w:endnote w:type="continuationSeparator" w:id="0">
    <w:p w14:paraId="35FD9D91" w14:textId="77777777" w:rsidR="00731B06" w:rsidRDefault="00731B06" w:rsidP="008F0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8E863" w14:textId="77777777" w:rsidR="008F03CD" w:rsidRDefault="008F03CD" w:rsidP="008F03CD">
    <w:pPr>
      <w:autoSpaceDE w:val="0"/>
      <w:autoSpaceDN w:val="0"/>
      <w:adjustRightInd w:val="0"/>
      <w:spacing w:line="220" w:lineRule="exact"/>
      <w:jc w:val="center"/>
      <w:rPr>
        <w:rFonts w:ascii="Times New Roman" w:hAnsi="Times New Roman" w:cs="Times New Roman"/>
        <w:color w:val="000000"/>
      </w:rPr>
    </w:pPr>
  </w:p>
  <w:p w14:paraId="22091FDE" w14:textId="21A8C10A" w:rsidR="0089080D" w:rsidRDefault="008F03CD" w:rsidP="008F03CD">
    <w:pPr>
      <w:autoSpaceDE w:val="0"/>
      <w:autoSpaceDN w:val="0"/>
      <w:adjustRightInd w:val="0"/>
      <w:spacing w:line="220" w:lineRule="exact"/>
      <w:jc w:val="center"/>
      <w:rPr>
        <w:rFonts w:ascii="Times New Roman" w:hAnsi="Times New Roman" w:cs="Times New Roman"/>
        <w:color w:val="000000"/>
      </w:rPr>
    </w:pPr>
    <w:r w:rsidRPr="008F03CD">
      <w:rPr>
        <w:rFonts w:ascii="Times New Roman" w:hAnsi="Times New Roman" w:cs="Times New Roman"/>
        <w:color w:val="000000"/>
      </w:rPr>
      <w:t xml:space="preserve">5600 Plainview Road, Suite B, Harrisburg, PA 17111 </w:t>
    </w:r>
    <w:r>
      <w:rPr>
        <w:rFonts w:ascii="Times New Roman" w:hAnsi="Times New Roman" w:cs="Times New Roman"/>
        <w:color w:val="000000"/>
      </w:rPr>
      <w:t xml:space="preserve"> </w:t>
    </w:r>
  </w:p>
  <w:p w14:paraId="4B50065D" w14:textId="7BC5B7B3" w:rsidR="008F03CD" w:rsidRDefault="008F03CD" w:rsidP="008F03CD">
    <w:pPr>
      <w:autoSpaceDE w:val="0"/>
      <w:autoSpaceDN w:val="0"/>
      <w:adjustRightInd w:val="0"/>
      <w:spacing w:line="220" w:lineRule="exact"/>
      <w:jc w:val="center"/>
      <w:rPr>
        <w:rStyle w:val="Hyperlink"/>
        <w:rFonts w:ascii="Times New Roman" w:hAnsi="Times New Roman" w:cs="Times New Roman"/>
      </w:rPr>
    </w:pPr>
    <w:r w:rsidRPr="008F03CD">
      <w:rPr>
        <w:rFonts w:ascii="Times New Roman" w:hAnsi="Times New Roman" w:cs="Times New Roman"/>
        <w:color w:val="000000"/>
      </w:rPr>
      <w:t>(717) 558-</w:t>
    </w:r>
    <w:r w:rsidR="0089080D" w:rsidRPr="008F03CD">
      <w:rPr>
        <w:rFonts w:ascii="Times New Roman" w:hAnsi="Times New Roman" w:cs="Times New Roman"/>
        <w:color w:val="000000"/>
      </w:rPr>
      <w:t>8075</w:t>
    </w:r>
    <w:r w:rsidR="0089080D">
      <w:rPr>
        <w:rFonts w:ascii="Times New Roman" w:hAnsi="Times New Roman" w:cs="Times New Roman"/>
        <w:color w:val="000000"/>
      </w:rPr>
      <w:t xml:space="preserve"> </w:t>
    </w:r>
    <w:hyperlink r:id="rId1" w:history="1">
      <w:r w:rsidRPr="008F03CD">
        <w:rPr>
          <w:rStyle w:val="Hyperlink"/>
          <w:rFonts w:ascii="Times New Roman" w:hAnsi="Times New Roman" w:cs="Times New Roman"/>
        </w:rPr>
        <w:t>www.ABounceForward.org</w:t>
      </w:r>
    </w:hyperlink>
  </w:p>
  <w:p w14:paraId="048EA195" w14:textId="2B4ED6AB" w:rsidR="008F03CD" w:rsidRPr="008F03CD" w:rsidRDefault="008F03CD" w:rsidP="008F03CD">
    <w:pPr>
      <w:autoSpaceDE w:val="0"/>
      <w:autoSpaceDN w:val="0"/>
      <w:adjustRightInd w:val="0"/>
      <w:spacing w:line="220" w:lineRule="exact"/>
      <w:jc w:val="center"/>
      <w:rPr>
        <w:rFonts w:ascii="Times New Roman" w:hAnsi="Times New Roman" w:cs="Times New Roman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10744" w14:textId="77777777" w:rsidR="00731B06" w:rsidRDefault="00731B06" w:rsidP="008F03CD">
      <w:pPr>
        <w:spacing w:after="0" w:line="240" w:lineRule="auto"/>
      </w:pPr>
      <w:bookmarkStart w:id="0" w:name="_Hlk64300147"/>
      <w:bookmarkEnd w:id="0"/>
      <w:r>
        <w:separator/>
      </w:r>
    </w:p>
  </w:footnote>
  <w:footnote w:type="continuationSeparator" w:id="0">
    <w:p w14:paraId="6798459D" w14:textId="77777777" w:rsidR="00731B06" w:rsidRDefault="00731B06" w:rsidP="008F0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073B1" w14:textId="0539F5BB" w:rsidR="0089080D" w:rsidRPr="0089080D" w:rsidRDefault="0089080D" w:rsidP="0089080D">
    <w:pPr>
      <w:pStyle w:val="Header"/>
      <w:jc w:val="center"/>
      <w:rPr>
        <w:rFonts w:ascii="Times New Roman" w:hAnsi="Times New Roman" w:cs="Times New Roman"/>
        <w:b/>
        <w:bCs/>
        <w:sz w:val="32"/>
        <w:szCs w:val="32"/>
      </w:rPr>
    </w:pPr>
    <w:r w:rsidRPr="0089080D">
      <w:rPr>
        <w:rFonts w:ascii="Times New Roman" w:hAnsi="Times New Roman" w:cs="Times New Roman"/>
        <w:b/>
        <w:bCs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8E6DA4" wp14:editId="0D2064C0">
              <wp:simplePos x="0" y="0"/>
              <wp:positionH relativeFrom="margin">
                <wp:align>center</wp:align>
              </wp:positionH>
              <wp:positionV relativeFrom="paragraph">
                <wp:posOffset>8034</wp:posOffset>
              </wp:positionV>
              <wp:extent cx="3749040" cy="0"/>
              <wp:effectExtent l="0" t="0" r="0" b="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74904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75ACCB" id="Straight Connector 8" o:spid="_x0000_s1026" style="position:absolute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.65pt" to="295.2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" strokecolor="black [3200]" strokeweight="1pt">
              <v:stroke joinstyle="miter"/>
              <w10:wrap anchorx="margin"/>
            </v:line>
          </w:pict>
        </mc:Fallback>
      </mc:AlternateContent>
    </w:r>
    <w:r w:rsidRPr="0089080D">
      <w:rPr>
        <w:rFonts w:ascii="Times New Roman" w:hAnsi="Times New Roman" w:cs="Times New Roman"/>
        <w:b/>
        <w:bCs/>
        <w:sz w:val="32"/>
        <w:szCs w:val="32"/>
      </w:rPr>
      <w:t>A Bounce Forward Support Application</w:t>
    </w:r>
  </w:p>
  <w:p w14:paraId="77761B86" w14:textId="0D3A356E" w:rsidR="0089080D" w:rsidRDefault="0089080D">
    <w:pPr>
      <w:pStyle w:val="Header"/>
    </w:pPr>
    <w:r w:rsidRPr="0089080D">
      <w:rPr>
        <w:rFonts w:ascii="Times New Roman" w:hAnsi="Times New Roman" w:cs="Times New Roman"/>
        <w:b/>
        <w:bCs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C6F4A8" wp14:editId="2DBB4B06">
              <wp:simplePos x="0" y="0"/>
              <wp:positionH relativeFrom="margin">
                <wp:align>center</wp:align>
              </wp:positionH>
              <wp:positionV relativeFrom="paragraph">
                <wp:posOffset>42959</wp:posOffset>
              </wp:positionV>
              <wp:extent cx="3749040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74904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186FD82" id="Straight Connector 9" o:spid="_x0000_s1026" style="position:absolute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3.4pt" to="295.2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" strokecolor="black [3200]" strokeweight="1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9569A6"/>
    <w:multiLevelType w:val="hybridMultilevel"/>
    <w:tmpl w:val="8EDE4B0A"/>
    <w:lvl w:ilvl="0" w:tplc="A4D2A38A">
      <w:start w:val="7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B26A7"/>
    <w:multiLevelType w:val="hybridMultilevel"/>
    <w:tmpl w:val="AE603F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156583"/>
    <w:multiLevelType w:val="hybridMultilevel"/>
    <w:tmpl w:val="742EA792"/>
    <w:lvl w:ilvl="0" w:tplc="0DB8ABEE">
      <w:start w:val="7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8502775">
    <w:abstractNumId w:val="2"/>
  </w:num>
  <w:num w:numId="2" w16cid:durableId="1399283593">
    <w:abstractNumId w:val="0"/>
  </w:num>
  <w:num w:numId="3" w16cid:durableId="8098313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DcxNzI0MDU1sLBQ0lEKTi0uzszPAykwrwUAgRA0nCwAAAA="/>
  </w:docVars>
  <w:rsids>
    <w:rsidRoot w:val="00130494"/>
    <w:rsid w:val="000874B8"/>
    <w:rsid w:val="00130494"/>
    <w:rsid w:val="001B5286"/>
    <w:rsid w:val="001C37DA"/>
    <w:rsid w:val="00364800"/>
    <w:rsid w:val="00385D9C"/>
    <w:rsid w:val="00406A09"/>
    <w:rsid w:val="0042537C"/>
    <w:rsid w:val="005A6AA3"/>
    <w:rsid w:val="005D72CA"/>
    <w:rsid w:val="00616842"/>
    <w:rsid w:val="00731B06"/>
    <w:rsid w:val="0089080D"/>
    <w:rsid w:val="008E4F38"/>
    <w:rsid w:val="008F03CD"/>
    <w:rsid w:val="00A8297C"/>
    <w:rsid w:val="00B36E1C"/>
    <w:rsid w:val="00B51E9B"/>
    <w:rsid w:val="00BB5CFA"/>
    <w:rsid w:val="00C86E80"/>
    <w:rsid w:val="00F72802"/>
    <w:rsid w:val="00F73329"/>
    <w:rsid w:val="00F95EB7"/>
    <w:rsid w:val="00FA6883"/>
    <w:rsid w:val="00FD624B"/>
    <w:rsid w:val="00FF5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F49FD7"/>
  <w15:chartTrackingRefBased/>
  <w15:docId w15:val="{52A0E250-3571-4D70-BD98-AC7F3E769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5D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5D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F03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03CD"/>
  </w:style>
  <w:style w:type="paragraph" w:styleId="Footer">
    <w:name w:val="footer"/>
    <w:basedOn w:val="Normal"/>
    <w:link w:val="FooterChar"/>
    <w:uiPriority w:val="99"/>
    <w:unhideWhenUsed/>
    <w:rsid w:val="008F03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03CD"/>
  </w:style>
  <w:style w:type="paragraph" w:styleId="ListParagraph">
    <w:name w:val="List Paragraph"/>
    <w:basedOn w:val="Normal"/>
    <w:uiPriority w:val="34"/>
    <w:qFormat/>
    <w:rsid w:val="0089080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8297C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1B52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BounceForward.org/DSGrantApp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BounceForwar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52</Words>
  <Characters>486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Herb</dc:creator>
  <cp:keywords/>
  <dc:description/>
  <cp:lastModifiedBy>Kimberly Herb</cp:lastModifiedBy>
  <cp:revision>2</cp:revision>
  <dcterms:created xsi:type="dcterms:W3CDTF">2023-05-11T17:10:00Z</dcterms:created>
  <dcterms:modified xsi:type="dcterms:W3CDTF">2023-05-11T17:10:00Z</dcterms:modified>
</cp:coreProperties>
</file>